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29"/>
        <w:tblW w:w="0" w:type="auto"/>
        <w:tblLook w:val="04A0" w:firstRow="1" w:lastRow="0" w:firstColumn="1" w:lastColumn="0" w:noHBand="0" w:noVBand="1"/>
      </w:tblPr>
      <w:tblGrid>
        <w:gridCol w:w="5215"/>
        <w:gridCol w:w="5490"/>
      </w:tblGrid>
      <w:tr w:rsidR="008821A7" w:rsidRPr="00833668" w14:paraId="1A8C1F96" w14:textId="77777777" w:rsidTr="008821A7">
        <w:tc>
          <w:tcPr>
            <w:tcW w:w="5215" w:type="dxa"/>
            <w:shd w:val="clear" w:color="auto" w:fill="00AB8E" w:themeFill="accent4"/>
          </w:tcPr>
          <w:p w14:paraId="479C7058" w14:textId="7992D945" w:rsidR="008821A7" w:rsidRPr="00B246A9" w:rsidRDefault="008821A7" w:rsidP="008821A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246A9">
              <w:rPr>
                <w:rFonts w:ascii="Arial" w:hAnsi="Arial" w:cs="Arial"/>
                <w:b/>
                <w:bCs/>
                <w:color w:val="FFFFFF" w:themeColor="background1"/>
              </w:rPr>
              <w:t>Council Specific Data - Quantitative</w:t>
            </w:r>
          </w:p>
        </w:tc>
        <w:tc>
          <w:tcPr>
            <w:tcW w:w="5490" w:type="dxa"/>
            <w:shd w:val="clear" w:color="auto" w:fill="00AB8E" w:themeFill="accent4"/>
          </w:tcPr>
          <w:p w14:paraId="578EC0ED" w14:textId="77777777" w:rsidR="008821A7" w:rsidRPr="00B246A9" w:rsidRDefault="008821A7" w:rsidP="008821A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246A9">
              <w:rPr>
                <w:rFonts w:ascii="Arial" w:hAnsi="Arial" w:cs="Arial"/>
                <w:b/>
                <w:bCs/>
                <w:color w:val="FFFFFF" w:themeColor="background1"/>
              </w:rPr>
              <w:t>Pinwheel Report</w:t>
            </w:r>
          </w:p>
        </w:tc>
      </w:tr>
      <w:tr w:rsidR="008821A7" w:rsidRPr="00833668" w14:paraId="07AC35C1" w14:textId="77777777" w:rsidTr="008821A7">
        <w:tc>
          <w:tcPr>
            <w:tcW w:w="5215" w:type="dxa"/>
          </w:tcPr>
          <w:p w14:paraId="0CA48F05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Historical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# girls served</w:t>
            </w:r>
            <w:r w:rsidRPr="00B246A9">
              <w:rPr>
                <w:rFonts w:ascii="Arial" w:eastAsia="Times New Roman" w:hAnsi="Arial" w:cs="Arial"/>
              </w:rPr>
              <w:t xml:space="preserve"> (season and/or annually) </w:t>
            </w:r>
          </w:p>
        </w:tc>
        <w:tc>
          <w:tcPr>
            <w:tcW w:w="5490" w:type="dxa"/>
          </w:tcPr>
          <w:p w14:paraId="200F57E8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Sites &gt; Report tab &gt;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Site Historical Data</w:t>
            </w:r>
            <w:r w:rsidRPr="00B246A9">
              <w:rPr>
                <w:rFonts w:ascii="Arial" w:eastAsia="Times New Roman" w:hAnsi="Arial" w:cs="Arial"/>
              </w:rPr>
              <w:t xml:space="preserve"> (excel)</w:t>
            </w:r>
          </w:p>
        </w:tc>
      </w:tr>
      <w:tr w:rsidR="008821A7" w:rsidRPr="00833668" w14:paraId="7D4D7814" w14:textId="77777777" w:rsidTr="008821A7">
        <w:tc>
          <w:tcPr>
            <w:tcW w:w="5215" w:type="dxa"/>
          </w:tcPr>
          <w:p w14:paraId="7496D1C0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Historical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# teams</w:t>
            </w:r>
            <w:r w:rsidRPr="00B246A9">
              <w:rPr>
                <w:rFonts w:ascii="Arial" w:eastAsia="Times New Roman" w:hAnsi="Arial" w:cs="Arial"/>
              </w:rPr>
              <w:t xml:space="preserve"> (season and/or annually)</w:t>
            </w:r>
          </w:p>
        </w:tc>
        <w:tc>
          <w:tcPr>
            <w:tcW w:w="5490" w:type="dxa"/>
          </w:tcPr>
          <w:p w14:paraId="58F9AC22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Sites &gt; Report Tab &gt;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Team Analysis Report</w:t>
            </w:r>
          </w:p>
        </w:tc>
      </w:tr>
      <w:tr w:rsidR="008821A7" w:rsidRPr="00833668" w14:paraId="1888C511" w14:textId="77777777" w:rsidTr="008821A7">
        <w:tc>
          <w:tcPr>
            <w:tcW w:w="5215" w:type="dxa"/>
          </w:tcPr>
          <w:p w14:paraId="20048E67" w14:textId="2F81ABF6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Historical council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revenue</w:t>
            </w:r>
            <w:r w:rsidRPr="00B246A9">
              <w:rPr>
                <w:rFonts w:ascii="Arial" w:eastAsia="Times New Roman" w:hAnsi="Arial" w:cs="Arial"/>
              </w:rPr>
              <w:t xml:space="preserve"> (annually)</w:t>
            </w:r>
            <w:r w:rsidR="003638FE">
              <w:rPr>
                <w:rFonts w:ascii="Arial" w:eastAsia="Times New Roman" w:hAnsi="Arial" w:cs="Arial"/>
              </w:rPr>
              <w:t xml:space="preserve"> and current</w:t>
            </w:r>
            <w:r w:rsidR="00104253">
              <w:rPr>
                <w:rFonts w:ascii="Arial" w:eastAsia="Times New Roman" w:hAnsi="Arial" w:cs="Arial"/>
              </w:rPr>
              <w:t xml:space="preserve"> financials</w:t>
            </w:r>
          </w:p>
        </w:tc>
        <w:tc>
          <w:tcPr>
            <w:tcW w:w="5490" w:type="dxa"/>
          </w:tcPr>
          <w:p w14:paraId="69D7D810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</w:rPr>
            </w:pPr>
            <w:r w:rsidRPr="00B246A9">
              <w:rPr>
                <w:rFonts w:ascii="Arial" w:eastAsia="Times New Roman" w:hAnsi="Arial" w:cs="Arial"/>
              </w:rPr>
              <w:t>National Reporting &gt;</w:t>
            </w:r>
            <w:r w:rsidRPr="00B246A9">
              <w:rPr>
                <w:rFonts w:ascii="Arial" w:eastAsia="Times New Roman" w:hAnsi="Arial" w:cs="Arial"/>
                <w:b/>
                <w:bCs/>
              </w:rPr>
              <w:t xml:space="preserve"> Annual Financial Summary</w:t>
            </w:r>
          </w:p>
        </w:tc>
      </w:tr>
      <w:tr w:rsidR="008821A7" w:rsidRPr="00833668" w14:paraId="21545E29" w14:textId="77777777" w:rsidTr="008821A7">
        <w:tc>
          <w:tcPr>
            <w:tcW w:w="5215" w:type="dxa"/>
          </w:tcPr>
          <w:p w14:paraId="51FCDC31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Season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site</w:t>
            </w:r>
            <w:r w:rsidRPr="00B246A9">
              <w:rPr>
                <w:rFonts w:ascii="Arial" w:eastAsia="Times New Roman" w:hAnsi="Arial" w:cs="Arial"/>
              </w:rPr>
              <w:t xml:space="preserve"> data (full pay/scholarship rate)</w:t>
            </w:r>
          </w:p>
        </w:tc>
        <w:tc>
          <w:tcPr>
            <w:tcW w:w="5490" w:type="dxa"/>
          </w:tcPr>
          <w:p w14:paraId="6C98146C" w14:textId="77777777" w:rsidR="008821A7" w:rsidRPr="00B246A9" w:rsidRDefault="008821A7" w:rsidP="008821A7">
            <w:pPr>
              <w:rPr>
                <w:rFonts w:ascii="Arial" w:eastAsia="Ariual" w:hAnsi="Arial" w:cs="Arial"/>
                <w:color w:val="333333"/>
              </w:rPr>
            </w:pPr>
            <w:r w:rsidRPr="00B246A9">
              <w:rPr>
                <w:rFonts w:ascii="Arial" w:eastAsia="Ariual" w:hAnsi="Arial" w:cs="Arial"/>
                <w:color w:val="333333"/>
              </w:rPr>
              <w:t xml:space="preserve">Program Event &gt; Report &gt; Custom Reports &gt; </w:t>
            </w:r>
            <w:r w:rsidRPr="00B246A9">
              <w:rPr>
                <w:rFonts w:ascii="Arial" w:eastAsia="Ariual" w:hAnsi="Arial" w:cs="Arial"/>
                <w:b/>
                <w:bCs/>
                <w:color w:val="333333"/>
              </w:rPr>
              <w:t>Category Reg Fee Spread Data</w:t>
            </w:r>
          </w:p>
        </w:tc>
      </w:tr>
      <w:tr w:rsidR="008821A7" w:rsidRPr="00833668" w14:paraId="21F06D18" w14:textId="77777777" w:rsidTr="008821A7">
        <w:tc>
          <w:tcPr>
            <w:tcW w:w="5215" w:type="dxa"/>
          </w:tcPr>
          <w:p w14:paraId="3CAD062A" w14:textId="334A36EA" w:rsidR="008821A7" w:rsidRPr="00B246A9" w:rsidRDefault="008821A7" w:rsidP="008821A7">
            <w:pPr>
              <w:rPr>
                <w:rFonts w:ascii="Arial" w:eastAsia="Calibri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Season </w:t>
            </w:r>
            <w:r w:rsidRPr="00B246A9">
              <w:rPr>
                <w:rFonts w:ascii="Arial" w:eastAsia="Times New Roman" w:hAnsi="Arial" w:cs="Arial"/>
                <w:b/>
                <w:bCs/>
              </w:rPr>
              <w:t>participant</w:t>
            </w:r>
            <w:r w:rsidRPr="00B246A9">
              <w:rPr>
                <w:rFonts w:ascii="Arial" w:eastAsia="Times New Roman" w:hAnsi="Arial" w:cs="Arial"/>
              </w:rPr>
              <w:t xml:space="preserve"> data </w:t>
            </w:r>
          </w:p>
        </w:tc>
        <w:tc>
          <w:tcPr>
            <w:tcW w:w="5490" w:type="dxa"/>
          </w:tcPr>
          <w:p w14:paraId="54D246BC" w14:textId="77777777" w:rsidR="008821A7" w:rsidRPr="00B246A9" w:rsidRDefault="008821A7" w:rsidP="008821A7">
            <w:pPr>
              <w:rPr>
                <w:rFonts w:ascii="Arial" w:eastAsia="Arial" w:hAnsi="Arial" w:cs="Arial"/>
                <w:color w:val="333333"/>
              </w:rPr>
            </w:pPr>
            <w:r w:rsidRPr="00B246A9">
              <w:rPr>
                <w:rFonts w:ascii="Arial" w:eastAsia="Arial" w:hAnsi="Arial" w:cs="Arial"/>
                <w:color w:val="333333"/>
              </w:rPr>
              <w:t>Program Event &gt; Reports &gt;</w:t>
            </w:r>
            <w:r w:rsidRPr="00B246A9">
              <w:rPr>
                <w:rFonts w:ascii="Arial" w:eastAsia="Arial" w:hAnsi="Arial" w:cs="Arial"/>
                <w:b/>
                <w:bCs/>
                <w:color w:val="333333"/>
              </w:rPr>
              <w:t xml:space="preserve"> Event Statistics </w:t>
            </w:r>
          </w:p>
        </w:tc>
      </w:tr>
      <w:tr w:rsidR="008821A7" w:rsidRPr="002906FB" w14:paraId="589FB1A1" w14:textId="77777777" w:rsidTr="008821A7">
        <w:trPr>
          <w:trHeight w:val="350"/>
        </w:trPr>
        <w:tc>
          <w:tcPr>
            <w:tcW w:w="10705" w:type="dxa"/>
            <w:gridSpan w:val="2"/>
            <w:shd w:val="clear" w:color="auto" w:fill="00AB8E" w:themeFill="accent4"/>
          </w:tcPr>
          <w:p w14:paraId="1F96008C" w14:textId="53FA2B5D" w:rsidR="008821A7" w:rsidRPr="002906FB" w:rsidRDefault="008821A7" w:rsidP="008821A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</w:pPr>
            <w:r w:rsidRPr="002906FB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 xml:space="preserve">Mission </w:t>
            </w:r>
            <w:proofErr w:type="spellStart"/>
            <w:r w:rsidRPr="002906FB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>Advancement</w:t>
            </w:r>
            <w:proofErr w:type="spellEnd"/>
            <w:r w:rsidRPr="002906FB">
              <w:rPr>
                <w:rFonts w:ascii="Arial" w:hAnsi="Arial" w:cs="Arial"/>
                <w:b/>
                <w:bCs/>
                <w:color w:val="FFFFFF" w:themeColor="background1"/>
                <w:lang w:val="fr-FR"/>
              </w:rPr>
              <w:t xml:space="preserve"> Markers – </w:t>
            </w:r>
            <w:r w:rsidRPr="002906FB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lang w:val="fr-FR"/>
              </w:rPr>
              <w:t>Quantitative</w:t>
            </w:r>
            <w:r w:rsidR="002906FB" w:rsidRPr="002906FB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lang w:val="fr-FR"/>
              </w:rPr>
              <w:t xml:space="preserve"> &amp; Q</w:t>
            </w:r>
            <w:r w:rsidR="002906FB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lang w:val="fr-FR"/>
              </w:rPr>
              <w:t>ualitative</w:t>
            </w:r>
          </w:p>
        </w:tc>
      </w:tr>
      <w:tr w:rsidR="008821A7" w:rsidRPr="00833668" w14:paraId="6E668B62" w14:textId="77777777" w:rsidTr="008821A7">
        <w:tc>
          <w:tcPr>
            <w:tcW w:w="5215" w:type="dxa"/>
          </w:tcPr>
          <w:p w14:paraId="016E653A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Revenue Growth </w:t>
            </w:r>
          </w:p>
        </w:tc>
        <w:tc>
          <w:tcPr>
            <w:tcW w:w="5490" w:type="dxa"/>
            <w:vMerge w:val="restart"/>
          </w:tcPr>
          <w:p w14:paraId="032E1F97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1B7E9C35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633B4CA4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74F827A6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6F15FB65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395A47B4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577DA186" w14:textId="77777777" w:rsidR="008821A7" w:rsidRPr="00B246A9" w:rsidRDefault="008821A7" w:rsidP="008821A7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</w:p>
          <w:p w14:paraId="09AA896B" w14:textId="77777777" w:rsidR="008821A7" w:rsidRPr="00B246A9" w:rsidRDefault="00000000" w:rsidP="008821A7">
            <w:pPr>
              <w:jc w:val="center"/>
              <w:rPr>
                <w:rFonts w:ascii="Arial" w:hAnsi="Arial" w:cs="Arial"/>
              </w:rPr>
            </w:pPr>
            <w:hyperlink r:id="rId10" w:history="1">
              <w:r w:rsidR="008821A7" w:rsidRPr="00B246A9">
                <w:rPr>
                  <w:rStyle w:val="Hyperlink"/>
                  <w:rFonts w:ascii="Arial" w:hAnsi="Arial" w:cs="Arial"/>
                  <w:b/>
                  <w:bCs/>
                </w:rPr>
                <w:t>MAM Worksheet</w:t>
              </w:r>
            </w:hyperlink>
          </w:p>
        </w:tc>
      </w:tr>
      <w:tr w:rsidR="008821A7" w:rsidRPr="00833668" w14:paraId="15884596" w14:textId="77777777" w:rsidTr="008821A7">
        <w:tc>
          <w:tcPr>
            <w:tcW w:w="5215" w:type="dxa"/>
          </w:tcPr>
          <w:p w14:paraId="6EFE33AC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% Contributed Income </w:t>
            </w:r>
          </w:p>
        </w:tc>
        <w:tc>
          <w:tcPr>
            <w:tcW w:w="5490" w:type="dxa"/>
            <w:vMerge/>
          </w:tcPr>
          <w:p w14:paraId="29113E1A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14:paraId="4C53DED6" w14:textId="77777777" w:rsidTr="008821A7">
        <w:tc>
          <w:tcPr>
            <w:tcW w:w="5215" w:type="dxa"/>
          </w:tcPr>
          <w:p w14:paraId="27E252AD" w14:textId="77777777" w:rsidR="008821A7" w:rsidRPr="00B246A9" w:rsidRDefault="008821A7" w:rsidP="008821A7">
            <w:pPr>
              <w:rPr>
                <w:rFonts w:ascii="Arial" w:eastAsia="Rial" w:hAnsi="Arial" w:cs="Arial"/>
              </w:rPr>
            </w:pPr>
            <w:r w:rsidRPr="00B246A9">
              <w:rPr>
                <w:rFonts w:ascii="Arial" w:eastAsia="Rial" w:hAnsi="Arial" w:cs="Arial"/>
              </w:rPr>
              <w:t>Reserves</w:t>
            </w:r>
          </w:p>
        </w:tc>
        <w:tc>
          <w:tcPr>
            <w:tcW w:w="5490" w:type="dxa"/>
            <w:vMerge/>
          </w:tcPr>
          <w:p w14:paraId="308A7FC1" w14:textId="77777777" w:rsidR="008821A7" w:rsidRPr="00B246A9" w:rsidRDefault="008821A7" w:rsidP="008821A7">
            <w:pPr>
              <w:rPr>
                <w:rFonts w:ascii="Arial" w:eastAsia="Arial" w:hAnsi="Arial" w:cs="Arial"/>
              </w:rPr>
            </w:pPr>
          </w:p>
        </w:tc>
      </w:tr>
      <w:tr w:rsidR="008821A7" w14:paraId="15AD1CFF" w14:textId="77777777" w:rsidTr="008821A7">
        <w:tc>
          <w:tcPr>
            <w:tcW w:w="5215" w:type="dxa"/>
          </w:tcPr>
          <w:p w14:paraId="48989BC5" w14:textId="77777777" w:rsidR="008821A7" w:rsidRPr="00B246A9" w:rsidRDefault="008821A7" w:rsidP="008821A7">
            <w:pPr>
              <w:rPr>
                <w:rFonts w:ascii="Arial" w:eastAsia="Rial" w:hAnsi="Arial" w:cs="Arial"/>
              </w:rPr>
            </w:pPr>
            <w:r w:rsidRPr="00B246A9">
              <w:rPr>
                <w:rFonts w:ascii="Arial" w:eastAsia="Rial" w:hAnsi="Arial" w:cs="Arial"/>
              </w:rPr>
              <w:t>Reg Fee/Net Reg Fee Per Girl</w:t>
            </w:r>
          </w:p>
        </w:tc>
        <w:tc>
          <w:tcPr>
            <w:tcW w:w="5490" w:type="dxa"/>
            <w:vMerge/>
          </w:tcPr>
          <w:p w14:paraId="219CC137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</w:p>
        </w:tc>
      </w:tr>
      <w:tr w:rsidR="008821A7" w:rsidRPr="00833668" w14:paraId="5C1DB338" w14:textId="77777777" w:rsidTr="008821A7">
        <w:tc>
          <w:tcPr>
            <w:tcW w:w="5215" w:type="dxa"/>
          </w:tcPr>
          <w:p w14:paraId="2D3E1717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Board Size</w:t>
            </w:r>
          </w:p>
        </w:tc>
        <w:tc>
          <w:tcPr>
            <w:tcW w:w="5490" w:type="dxa"/>
            <w:vMerge/>
          </w:tcPr>
          <w:p w14:paraId="42088687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69FB1FA2" w14:textId="77777777" w:rsidTr="008821A7">
        <w:tc>
          <w:tcPr>
            <w:tcW w:w="5215" w:type="dxa"/>
          </w:tcPr>
          <w:p w14:paraId="7A7164CD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Board Financial Participation</w:t>
            </w:r>
          </w:p>
        </w:tc>
        <w:tc>
          <w:tcPr>
            <w:tcW w:w="5490" w:type="dxa"/>
            <w:vMerge/>
          </w:tcPr>
          <w:p w14:paraId="6B34F72B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22D239ED" w14:textId="77777777" w:rsidTr="008821A7">
        <w:tc>
          <w:tcPr>
            <w:tcW w:w="5215" w:type="dxa"/>
          </w:tcPr>
          <w:p w14:paraId="61F98329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Competitive Council Director Compensation</w:t>
            </w:r>
          </w:p>
        </w:tc>
        <w:tc>
          <w:tcPr>
            <w:tcW w:w="5490" w:type="dxa"/>
            <w:vMerge/>
          </w:tcPr>
          <w:p w14:paraId="3C2998A8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</w:p>
        </w:tc>
      </w:tr>
      <w:tr w:rsidR="008821A7" w:rsidRPr="00833668" w14:paraId="318700A6" w14:textId="77777777" w:rsidTr="008821A7">
        <w:tc>
          <w:tcPr>
            <w:tcW w:w="5215" w:type="dxa"/>
          </w:tcPr>
          <w:p w14:paraId="76050B37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Girls Served Growth </w:t>
            </w:r>
          </w:p>
        </w:tc>
        <w:tc>
          <w:tcPr>
            <w:tcW w:w="5490" w:type="dxa"/>
            <w:vMerge/>
          </w:tcPr>
          <w:p w14:paraId="3A8C402E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0B3E2209" w14:textId="77777777" w:rsidTr="008821A7">
        <w:tc>
          <w:tcPr>
            <w:tcW w:w="5215" w:type="dxa"/>
          </w:tcPr>
          <w:p w14:paraId="2330B547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Site Retention</w:t>
            </w:r>
          </w:p>
        </w:tc>
        <w:tc>
          <w:tcPr>
            <w:tcW w:w="5490" w:type="dxa"/>
            <w:vMerge/>
          </w:tcPr>
          <w:p w14:paraId="1EA71786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425A7857" w14:textId="77777777" w:rsidTr="008821A7">
        <w:tc>
          <w:tcPr>
            <w:tcW w:w="5215" w:type="dxa"/>
          </w:tcPr>
          <w:p w14:paraId="69AC6924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Participant Attendance</w:t>
            </w:r>
          </w:p>
        </w:tc>
        <w:tc>
          <w:tcPr>
            <w:tcW w:w="5490" w:type="dxa"/>
            <w:vMerge/>
          </w:tcPr>
          <w:p w14:paraId="164A7AEC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2F05B4D6" w14:textId="77777777" w:rsidTr="008821A7">
        <w:tc>
          <w:tcPr>
            <w:tcW w:w="5215" w:type="dxa"/>
          </w:tcPr>
          <w:p w14:paraId="23C77BD2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Coach training completion rates</w:t>
            </w:r>
          </w:p>
        </w:tc>
        <w:tc>
          <w:tcPr>
            <w:tcW w:w="5490" w:type="dxa"/>
            <w:vMerge/>
          </w:tcPr>
          <w:p w14:paraId="36E5F571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3F2C4414" w14:textId="77777777" w:rsidTr="008821A7">
        <w:tc>
          <w:tcPr>
            <w:tcW w:w="5215" w:type="dxa"/>
          </w:tcPr>
          <w:p w14:paraId="08F745D8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Parent &amp; Coach NPS</w:t>
            </w:r>
          </w:p>
        </w:tc>
        <w:tc>
          <w:tcPr>
            <w:tcW w:w="5490" w:type="dxa"/>
            <w:vMerge/>
          </w:tcPr>
          <w:p w14:paraId="113F299E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711A141B" w14:textId="77777777" w:rsidTr="008821A7">
        <w:tc>
          <w:tcPr>
            <w:tcW w:w="5215" w:type="dxa"/>
          </w:tcPr>
          <w:p w14:paraId="203C7727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Staff and Board race/ethnic diversity</w:t>
            </w:r>
          </w:p>
        </w:tc>
        <w:tc>
          <w:tcPr>
            <w:tcW w:w="5490" w:type="dxa"/>
            <w:vMerge/>
          </w:tcPr>
          <w:p w14:paraId="4AB3DC5F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135CB74A" w14:textId="77777777" w:rsidTr="008821A7">
        <w:tc>
          <w:tcPr>
            <w:tcW w:w="5215" w:type="dxa"/>
          </w:tcPr>
          <w:p w14:paraId="108249B8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Participant race/ethnic diversity</w:t>
            </w:r>
          </w:p>
        </w:tc>
        <w:tc>
          <w:tcPr>
            <w:tcW w:w="5490" w:type="dxa"/>
            <w:vMerge/>
          </w:tcPr>
          <w:p w14:paraId="7152DFB3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1F6BF2CB" w14:textId="77777777" w:rsidTr="008821A7">
        <w:tc>
          <w:tcPr>
            <w:tcW w:w="5215" w:type="dxa"/>
          </w:tcPr>
          <w:p w14:paraId="66F03CAA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Coach race/ethnic diversity</w:t>
            </w:r>
          </w:p>
        </w:tc>
        <w:tc>
          <w:tcPr>
            <w:tcW w:w="5490" w:type="dxa"/>
            <w:vMerge/>
          </w:tcPr>
          <w:p w14:paraId="29543B19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4EED6A07" w14:textId="77777777" w:rsidTr="008821A7">
        <w:tc>
          <w:tcPr>
            <w:tcW w:w="5215" w:type="dxa"/>
          </w:tcPr>
          <w:p w14:paraId="0B4E1EE1" w14:textId="77777777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Council Staff Experience </w:t>
            </w:r>
          </w:p>
        </w:tc>
        <w:tc>
          <w:tcPr>
            <w:tcW w:w="5490" w:type="dxa"/>
          </w:tcPr>
          <w:p w14:paraId="4F035C01" w14:textId="77777777" w:rsidR="008821A7" w:rsidRPr="00B246A9" w:rsidRDefault="008821A7" w:rsidP="008821A7">
            <w:pPr>
              <w:rPr>
                <w:rFonts w:ascii="Arial" w:hAnsi="Arial" w:cs="Arial"/>
              </w:rPr>
            </w:pPr>
          </w:p>
        </w:tc>
      </w:tr>
      <w:tr w:rsidR="008821A7" w:rsidRPr="00833668" w14:paraId="1C8FE2BD" w14:textId="77777777" w:rsidTr="008821A7">
        <w:tc>
          <w:tcPr>
            <w:tcW w:w="5215" w:type="dxa"/>
            <w:tcBorders>
              <w:bottom w:val="single" w:sz="4" w:space="0" w:color="auto"/>
            </w:tcBorders>
            <w:shd w:val="clear" w:color="auto" w:fill="C5299B" w:themeFill="accent1"/>
          </w:tcPr>
          <w:p w14:paraId="05097C51" w14:textId="77777777" w:rsidR="008821A7" w:rsidRPr="00B246A9" w:rsidRDefault="008821A7" w:rsidP="008821A7">
            <w:pPr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</w:rPr>
            </w:pPr>
            <w:r w:rsidRPr="00B246A9">
              <w:rPr>
                <w:rFonts w:ascii="Arial" w:eastAsia="Times New Roman" w:hAnsi="Arial" w:cs="Arial"/>
                <w:b/>
                <w:bCs/>
                <w:color w:val="FFFFFF" w:themeColor="background1"/>
              </w:rPr>
              <w:t xml:space="preserve">Council Data – </w:t>
            </w:r>
            <w:r w:rsidRPr="00CD26BD">
              <w:rPr>
                <w:rFonts w:ascii="Arial" w:eastAsia="Times New Roman" w:hAnsi="Arial" w:cs="Arial"/>
                <w:b/>
                <w:bCs/>
                <w:i/>
                <w:iCs/>
                <w:color w:val="FFFFFF" w:themeColor="background1"/>
              </w:rPr>
              <w:t>Qualitative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C5299B" w:themeFill="accent1"/>
          </w:tcPr>
          <w:p w14:paraId="57F2E6DF" w14:textId="77777777" w:rsidR="008821A7" w:rsidRPr="00B246A9" w:rsidRDefault="008821A7" w:rsidP="008821A7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B246A9">
              <w:rPr>
                <w:rFonts w:ascii="Arial" w:hAnsi="Arial" w:cs="Arial"/>
                <w:b/>
                <w:bCs/>
                <w:color w:val="FFFFFF" w:themeColor="background1"/>
              </w:rPr>
              <w:t>Additional Resources</w:t>
            </w:r>
          </w:p>
        </w:tc>
      </w:tr>
      <w:tr w:rsidR="008821A7" w:rsidRPr="00833668" w14:paraId="7E9714D7" w14:textId="77777777" w:rsidTr="008821A7"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2B73" w14:textId="77777777" w:rsidR="008821A7" w:rsidRDefault="008821A7" w:rsidP="008821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A Centered Feedback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1BCDC" w14:textId="77777777" w:rsidR="008821A7" w:rsidRPr="004F56D7" w:rsidRDefault="00000000" w:rsidP="008821A7">
            <w:pPr>
              <w:rPr>
                <w:rFonts w:ascii="Arial" w:hAnsi="Arial" w:cs="Arial"/>
              </w:rPr>
            </w:pPr>
            <w:hyperlink r:id="rId11" w:history="1">
              <w:r w:rsidR="008821A7" w:rsidRPr="004F56D7">
                <w:rPr>
                  <w:rStyle w:val="Hyperlink"/>
                  <w:rFonts w:ascii="Arial" w:hAnsi="Arial" w:cs="Arial"/>
                </w:rPr>
                <w:t>Taking Action on IDEA</w:t>
              </w:r>
            </w:hyperlink>
            <w:r w:rsidR="008821A7">
              <w:rPr>
                <w:rFonts w:ascii="Arial" w:hAnsi="Arial" w:cs="Arial"/>
              </w:rPr>
              <w:t xml:space="preserve">, </w:t>
            </w:r>
            <w:hyperlink r:id="rId12" w:history="1">
              <w:r w:rsidR="008821A7" w:rsidRPr="004E6486">
                <w:rPr>
                  <w:rStyle w:val="Hyperlink"/>
                  <w:rFonts w:ascii="Arial" w:hAnsi="Arial" w:cs="Arial"/>
                </w:rPr>
                <w:t>Strategic Imperatives Activity</w:t>
              </w:r>
            </w:hyperlink>
            <w:r w:rsidR="008821A7">
              <w:rPr>
                <w:rFonts w:ascii="Arial" w:hAnsi="Arial" w:cs="Arial"/>
              </w:rPr>
              <w:t xml:space="preserve">, </w:t>
            </w:r>
            <w:hyperlink r:id="rId13" w:history="1">
              <w:r w:rsidR="008821A7" w:rsidRPr="007B614A">
                <w:rPr>
                  <w:rStyle w:val="Hyperlink"/>
                  <w:rFonts w:ascii="Arial" w:hAnsi="Arial" w:cs="Arial"/>
                </w:rPr>
                <w:t>IDEA Readiness Matrix</w:t>
              </w:r>
            </w:hyperlink>
          </w:p>
        </w:tc>
      </w:tr>
      <w:tr w:rsidR="008821A7" w:rsidRPr="00833668" w14:paraId="01A3C028" w14:textId="77777777" w:rsidTr="008821A7"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782E8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Focus Groups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A912" w14:textId="77777777" w:rsidR="008821A7" w:rsidRPr="00B246A9" w:rsidRDefault="00000000" w:rsidP="008821A7">
            <w:pPr>
              <w:rPr>
                <w:rFonts w:ascii="Arial" w:hAnsi="Arial" w:cs="Arial"/>
              </w:rPr>
            </w:pPr>
            <w:hyperlink r:id="rId14" w:history="1">
              <w:r w:rsidR="008821A7" w:rsidRPr="00902EFC">
                <w:rPr>
                  <w:rStyle w:val="Hyperlink"/>
                  <w:rFonts w:ascii="Arial" w:hAnsi="Arial" w:cs="Arial"/>
                </w:rPr>
                <w:t>IDEA Focus Group Interview Activity</w:t>
              </w:r>
            </w:hyperlink>
            <w:r w:rsidR="008821A7">
              <w:rPr>
                <w:rFonts w:ascii="Arial" w:hAnsi="Arial" w:cs="Arial"/>
              </w:rPr>
              <w:t xml:space="preserve"> </w:t>
            </w:r>
          </w:p>
        </w:tc>
      </w:tr>
      <w:tr w:rsidR="008821A7" w:rsidRPr="00833668" w14:paraId="7B0DF0C6" w14:textId="77777777" w:rsidTr="008821A7"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5CE2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hAnsi="Arial" w:cs="Arial"/>
              </w:rPr>
              <w:t>Board Feedback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ECDF" w14:textId="3A50D6DA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hAnsi="Arial" w:cs="Arial"/>
              </w:rPr>
              <w:t>Evaluation/Survey</w:t>
            </w:r>
            <w:r w:rsidR="001B71F6">
              <w:rPr>
                <w:rFonts w:ascii="Arial" w:hAnsi="Arial" w:cs="Arial"/>
              </w:rPr>
              <w:t xml:space="preserve"> </w:t>
            </w:r>
          </w:p>
        </w:tc>
      </w:tr>
      <w:tr w:rsidR="008821A7" w:rsidRPr="00833668" w14:paraId="57EDAFBC" w14:textId="77777777" w:rsidTr="008821A7"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AD19A" w14:textId="6FF5DE84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Coach Feedback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F84E" w14:textId="1C0C5332" w:rsidR="008821A7" w:rsidRPr="00B246A9" w:rsidRDefault="00E92243" w:rsidP="008821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Season (EOS) Survey</w:t>
            </w:r>
          </w:p>
        </w:tc>
      </w:tr>
      <w:tr w:rsidR="008821A7" w:rsidRPr="00833668" w14:paraId="5090432E" w14:textId="77777777" w:rsidTr="008821A7">
        <w:tc>
          <w:tcPr>
            <w:tcW w:w="5215" w:type="dxa"/>
            <w:tcBorders>
              <w:top w:val="single" w:sz="4" w:space="0" w:color="auto"/>
            </w:tcBorders>
          </w:tcPr>
          <w:p w14:paraId="547BB29C" w14:textId="269FEAD9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2A703582">
              <w:rPr>
                <w:rFonts w:ascii="Arial" w:eastAsia="Times New Roman" w:hAnsi="Arial" w:cs="Arial"/>
              </w:rPr>
              <w:t>Caregiver Feedback</w:t>
            </w:r>
          </w:p>
        </w:tc>
        <w:tc>
          <w:tcPr>
            <w:tcW w:w="5490" w:type="dxa"/>
            <w:tcBorders>
              <w:top w:val="single" w:sz="4" w:space="0" w:color="auto"/>
            </w:tcBorders>
          </w:tcPr>
          <w:p w14:paraId="287FF96B" w14:textId="667E3224" w:rsidR="008821A7" w:rsidRPr="00B246A9" w:rsidRDefault="00E92243" w:rsidP="008821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Season (EOS) Survey</w:t>
            </w:r>
          </w:p>
        </w:tc>
      </w:tr>
      <w:tr w:rsidR="008821A7" w:rsidRPr="00833668" w14:paraId="78D94A98" w14:textId="77777777" w:rsidTr="008821A7">
        <w:tc>
          <w:tcPr>
            <w:tcW w:w="5215" w:type="dxa"/>
          </w:tcPr>
          <w:p w14:paraId="496E1639" w14:textId="60015761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>Staff Feedback</w:t>
            </w:r>
          </w:p>
        </w:tc>
        <w:tc>
          <w:tcPr>
            <w:tcW w:w="5490" w:type="dxa"/>
          </w:tcPr>
          <w:p w14:paraId="1F5772BC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hAnsi="Arial" w:cs="Arial"/>
              </w:rPr>
              <w:t>Staff Meetings/</w:t>
            </w:r>
            <w:r>
              <w:rPr>
                <w:rFonts w:ascii="Arial" w:hAnsi="Arial" w:cs="Arial"/>
              </w:rPr>
              <w:t>Check-Ins/</w:t>
            </w:r>
            <w:r w:rsidRPr="00B246A9">
              <w:rPr>
                <w:rFonts w:ascii="Arial" w:hAnsi="Arial" w:cs="Arial"/>
              </w:rPr>
              <w:t>Performance Reviews</w:t>
            </w:r>
          </w:p>
        </w:tc>
      </w:tr>
      <w:tr w:rsidR="008821A7" w:rsidRPr="00833668" w14:paraId="2E8AAE92" w14:textId="77777777" w:rsidTr="008821A7">
        <w:tc>
          <w:tcPr>
            <w:tcW w:w="5215" w:type="dxa"/>
          </w:tcPr>
          <w:p w14:paraId="430FA12E" w14:textId="109B3070" w:rsidR="008821A7" w:rsidRPr="00B246A9" w:rsidRDefault="008821A7" w:rsidP="008821A7">
            <w:pPr>
              <w:rPr>
                <w:rFonts w:ascii="Arial" w:eastAsia="Times New Roman" w:hAnsi="Arial" w:cs="Arial"/>
              </w:rPr>
            </w:pPr>
            <w:r w:rsidRPr="00B246A9">
              <w:rPr>
                <w:rFonts w:ascii="Arial" w:eastAsia="Times New Roman" w:hAnsi="Arial" w:cs="Arial"/>
              </w:rPr>
              <w:t xml:space="preserve">Sponsor </w:t>
            </w:r>
            <w:r w:rsidR="00B4349F">
              <w:rPr>
                <w:rFonts w:ascii="Arial" w:eastAsia="Times New Roman" w:hAnsi="Arial" w:cs="Arial"/>
              </w:rPr>
              <w:t>and/</w:t>
            </w:r>
            <w:r w:rsidRPr="00B246A9">
              <w:rPr>
                <w:rFonts w:ascii="Arial" w:eastAsia="Times New Roman" w:hAnsi="Arial" w:cs="Arial"/>
              </w:rPr>
              <w:t>or Event Feedback</w:t>
            </w:r>
          </w:p>
        </w:tc>
        <w:tc>
          <w:tcPr>
            <w:tcW w:w="5490" w:type="dxa"/>
          </w:tcPr>
          <w:p w14:paraId="49A73435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hAnsi="Arial" w:cs="Arial"/>
              </w:rPr>
              <w:t>Post Event Survey</w:t>
            </w:r>
          </w:p>
        </w:tc>
      </w:tr>
      <w:tr w:rsidR="008821A7" w:rsidRPr="00833668" w14:paraId="715F35A6" w14:textId="77777777" w:rsidTr="008821A7">
        <w:tc>
          <w:tcPr>
            <w:tcW w:w="5215" w:type="dxa"/>
          </w:tcPr>
          <w:p w14:paraId="1957DE4C" w14:textId="589F173C" w:rsidR="008821A7" w:rsidRPr="00B246A9" w:rsidRDefault="00B4349F" w:rsidP="008821A7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Site and/or Community </w:t>
            </w:r>
            <w:r w:rsidR="008821A7" w:rsidRPr="00B246A9">
              <w:rPr>
                <w:rFonts w:ascii="Arial" w:eastAsia="Times New Roman" w:hAnsi="Arial" w:cs="Arial"/>
              </w:rPr>
              <w:t>Partnership Feedback</w:t>
            </w:r>
          </w:p>
        </w:tc>
        <w:tc>
          <w:tcPr>
            <w:tcW w:w="5490" w:type="dxa"/>
          </w:tcPr>
          <w:p w14:paraId="5AF7D97B" w14:textId="77777777" w:rsidR="008821A7" w:rsidRPr="00B246A9" w:rsidRDefault="008821A7" w:rsidP="008821A7">
            <w:pPr>
              <w:rPr>
                <w:rFonts w:ascii="Arial" w:hAnsi="Arial" w:cs="Arial"/>
              </w:rPr>
            </w:pPr>
            <w:r w:rsidRPr="00B246A9">
              <w:rPr>
                <w:rFonts w:ascii="Arial" w:hAnsi="Arial" w:cs="Arial"/>
              </w:rPr>
              <w:t>Conversations/Meetings</w:t>
            </w:r>
            <w:r>
              <w:rPr>
                <w:rFonts w:ascii="Arial" w:hAnsi="Arial" w:cs="Arial"/>
              </w:rPr>
              <w:t>/Surveys</w:t>
            </w:r>
          </w:p>
        </w:tc>
      </w:tr>
      <w:tr w:rsidR="003C3FAE" w:rsidRPr="00833668" w14:paraId="16C71B74" w14:textId="77777777" w:rsidTr="008821A7">
        <w:tc>
          <w:tcPr>
            <w:tcW w:w="5215" w:type="dxa"/>
          </w:tcPr>
          <w:p w14:paraId="09498063" w14:textId="4074926A" w:rsidR="003C3FAE" w:rsidRPr="00B246A9" w:rsidRDefault="003C3FAE" w:rsidP="008821A7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munity Climate</w:t>
            </w:r>
            <w:r w:rsidR="00BA1545">
              <w:rPr>
                <w:rFonts w:ascii="Arial" w:eastAsia="Times New Roman" w:hAnsi="Arial" w:cs="Arial"/>
              </w:rPr>
              <w:t xml:space="preserve"> &amp; Data</w:t>
            </w:r>
          </w:p>
        </w:tc>
        <w:tc>
          <w:tcPr>
            <w:tcW w:w="5490" w:type="dxa"/>
          </w:tcPr>
          <w:p w14:paraId="63CEFCDA" w14:textId="6E30F308" w:rsidR="003C3FAE" w:rsidRPr="00B246A9" w:rsidRDefault="00BA1545" w:rsidP="008821A7">
            <w:pPr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 xml:space="preserve">Review current events, </w:t>
            </w:r>
            <w:r w:rsidR="00C02B2E"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 xml:space="preserve">media, and 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 xml:space="preserve">articles </w:t>
            </w:r>
            <w:r w:rsidR="00C02B2E"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to better understand your community.</w:t>
            </w:r>
          </w:p>
        </w:tc>
      </w:tr>
    </w:tbl>
    <w:p w14:paraId="0D3D58EE" w14:textId="77777777" w:rsidR="00096412" w:rsidRDefault="00096412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4FC4B8DD" w14:textId="77777777" w:rsidR="00E85AD0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7484DA6A" w14:textId="77777777" w:rsidR="00E85AD0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717409E7" w14:textId="77777777" w:rsidR="00E85AD0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7F30B502" w14:textId="77777777" w:rsidR="00E85AD0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445D6A1B" w14:textId="77777777" w:rsidR="00E85AD0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2AD8D463" w14:textId="77777777" w:rsidR="00E85AD0" w:rsidRPr="00096412" w:rsidRDefault="00E85AD0" w:rsidP="00096412">
      <w:pPr>
        <w:pStyle w:val="ListParagraph"/>
        <w:rPr>
          <w:rFonts w:ascii="Arial" w:hAnsi="Arial" w:cs="Arial"/>
          <w:color w:val="000000" w:themeColor="text1"/>
        </w:rPr>
      </w:pPr>
    </w:p>
    <w:p w14:paraId="2C078E63" w14:textId="458888BA" w:rsidR="003A144F" w:rsidRPr="00FA3218" w:rsidRDefault="003A144F">
      <w:pPr>
        <w:rPr>
          <w:rFonts w:ascii="Arial" w:hAnsi="Arial" w:cs="Arial"/>
          <w:i/>
          <w:iCs/>
        </w:rPr>
      </w:pPr>
    </w:p>
    <w:sectPr w:rsidR="003A144F" w:rsidRPr="00FA3218" w:rsidSect="00A041F4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1ABE4" w14:textId="77777777" w:rsidR="00C27780" w:rsidRDefault="00C27780" w:rsidP="00AF1CE4">
      <w:pPr>
        <w:spacing w:after="0" w:line="240" w:lineRule="auto"/>
      </w:pPr>
      <w:r>
        <w:separator/>
      </w:r>
    </w:p>
  </w:endnote>
  <w:endnote w:type="continuationSeparator" w:id="0">
    <w:p w14:paraId="3A0528AE" w14:textId="77777777" w:rsidR="00C27780" w:rsidRDefault="00C27780" w:rsidP="00AF1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ual">
    <w:altName w:val="Cambria"/>
    <w:panose1 w:val="00000000000000000000"/>
    <w:charset w:val="00"/>
    <w:family w:val="roman"/>
    <w:notTrueType/>
    <w:pitch w:val="default"/>
  </w:font>
  <w:font w:name="Rial">
    <w:altName w:val="Cambria"/>
    <w:panose1 w:val="00000000000000000000"/>
    <w:charset w:val="00"/>
    <w:family w:val="roman"/>
    <w:notTrueType/>
    <w:pitch w:val="default"/>
  </w:font>
  <w:font w:name="Everygirl Regular">
    <w:panose1 w:val="02000503000000000000"/>
    <w:charset w:val="00"/>
    <w:family w:val="auto"/>
    <w:pitch w:val="variable"/>
    <w:sig w:usb0="80000003" w:usb1="00000000" w:usb2="00000000" w:usb3="00000000" w:csb0="00000001" w:csb1="00000000"/>
  </w:font>
  <w:font w:name="Clarendon">
    <w:panose1 w:val="02020500000000000000"/>
    <w:charset w:val="00"/>
    <w:family w:val="roman"/>
    <w:notTrueType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8F382" w14:textId="324FECAE" w:rsidR="00E35866" w:rsidRPr="007761D8" w:rsidRDefault="00E35866">
    <w:pPr>
      <w:pStyle w:val="Footer"/>
      <w:rPr>
        <w:i/>
        <w:iCs/>
      </w:rPr>
    </w:pPr>
    <w:r>
      <w:tab/>
    </w:r>
    <w:r>
      <w:tab/>
    </w:r>
    <w:r w:rsidRPr="007761D8">
      <w:rPr>
        <w:i/>
        <w:iCs/>
        <w:sz w:val="20"/>
        <w:szCs w:val="20"/>
      </w:rPr>
      <w:t xml:space="preserve">Updated </w:t>
    </w:r>
    <w:r w:rsidR="003864D9">
      <w:rPr>
        <w:i/>
        <w:iCs/>
        <w:sz w:val="20"/>
        <w:szCs w:val="20"/>
      </w:rPr>
      <w:t>January 2024</w:t>
    </w:r>
  </w:p>
  <w:p w14:paraId="3D5275A1" w14:textId="77777777" w:rsidR="00E35866" w:rsidRDefault="00E358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ABBF4" w14:textId="77777777" w:rsidR="00C27780" w:rsidRDefault="00C27780" w:rsidP="00AF1CE4">
      <w:pPr>
        <w:spacing w:after="0" w:line="240" w:lineRule="auto"/>
      </w:pPr>
      <w:r>
        <w:separator/>
      </w:r>
    </w:p>
  </w:footnote>
  <w:footnote w:type="continuationSeparator" w:id="0">
    <w:p w14:paraId="2FAF0552" w14:textId="77777777" w:rsidR="00C27780" w:rsidRDefault="00C27780" w:rsidP="00AF1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0B242" w14:textId="3DEA922D" w:rsidR="00E35866" w:rsidRPr="0084715B" w:rsidRDefault="00AF1CE4" w:rsidP="008C7FE7">
    <w:pPr>
      <w:rPr>
        <w:rFonts w:ascii="Everygirl Regular" w:hAnsi="Everygirl Regular"/>
        <w:b/>
        <w:bCs/>
        <w:color w:val="C5299B" w:themeColor="accent1"/>
        <w:sz w:val="28"/>
        <w:szCs w:val="28"/>
      </w:rPr>
    </w:pPr>
    <w:r w:rsidRPr="0084715B">
      <w:rPr>
        <w:rFonts w:ascii="Everygirl Regular" w:hAnsi="Everygirl Regular"/>
        <w:b/>
        <w:bCs/>
        <w:color w:val="C5299B" w:themeColor="accent1"/>
        <w:sz w:val="28"/>
        <w:szCs w:val="28"/>
      </w:rPr>
      <w:t xml:space="preserve">Environmental Scan: </w:t>
    </w:r>
    <w:r w:rsidR="008A29D3">
      <w:rPr>
        <w:rFonts w:ascii="Everygirl Regular" w:hAnsi="Everygirl Regular"/>
        <w:b/>
        <w:bCs/>
        <w:color w:val="C5299B" w:themeColor="accent1"/>
        <w:sz w:val="28"/>
        <w:szCs w:val="28"/>
      </w:rPr>
      <w:t>Su</w:t>
    </w:r>
    <w:r w:rsidR="00E721F8">
      <w:rPr>
        <w:rFonts w:ascii="Everygirl Regular" w:hAnsi="Everygirl Regular"/>
        <w:b/>
        <w:bCs/>
        <w:color w:val="C5299B" w:themeColor="accent1"/>
        <w:sz w:val="28"/>
        <w:szCs w:val="28"/>
      </w:rPr>
      <w:t xml:space="preserve">ggested </w:t>
    </w:r>
    <w:r w:rsidRPr="0084715B">
      <w:rPr>
        <w:rFonts w:ascii="Everygirl Regular" w:hAnsi="Everygirl Regular"/>
        <w:b/>
        <w:bCs/>
        <w:color w:val="C5299B" w:themeColor="accent1"/>
        <w:sz w:val="28"/>
        <w:szCs w:val="28"/>
      </w:rPr>
      <w:t>Data</w:t>
    </w:r>
    <w:r w:rsidR="003413CB" w:rsidRPr="0084715B">
      <w:rPr>
        <w:rFonts w:ascii="Everygirl Regular" w:hAnsi="Everygirl Regular"/>
        <w:b/>
        <w:bCs/>
        <w:color w:val="C5299B" w:themeColor="accent1"/>
        <w:sz w:val="28"/>
        <w:szCs w:val="28"/>
      </w:rPr>
      <w:t xml:space="preserve"> Collection List</w:t>
    </w:r>
  </w:p>
  <w:p w14:paraId="78D393CC" w14:textId="77777777" w:rsidR="00E35866" w:rsidRPr="00B23493" w:rsidRDefault="00E35866" w:rsidP="00B23493">
    <w:pPr>
      <w:rPr>
        <w:rFonts w:ascii="Clarendon" w:hAnsi="Clarendon"/>
        <w:sz w:val="24"/>
        <w:szCs w:val="24"/>
      </w:rPr>
    </w:pPr>
  </w:p>
  <w:p w14:paraId="67D9E2D5" w14:textId="77777777" w:rsidR="00E35866" w:rsidRPr="00744261" w:rsidRDefault="00E35866" w:rsidP="008C7FE7">
    <w:pPr>
      <w:rPr>
        <w:rFonts w:ascii="Clarendon" w:hAnsi="Clarendon"/>
        <w:sz w:val="24"/>
        <w:szCs w:val="24"/>
      </w:rPr>
    </w:pPr>
  </w:p>
  <w:p w14:paraId="2CDFEA9C" w14:textId="77777777" w:rsidR="00E35866" w:rsidRDefault="00E35866" w:rsidP="009C3F15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975A7"/>
    <w:multiLevelType w:val="hybridMultilevel"/>
    <w:tmpl w:val="F6560246"/>
    <w:lvl w:ilvl="0" w:tplc="027CC938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000FF1"/>
    <w:multiLevelType w:val="hybridMultilevel"/>
    <w:tmpl w:val="70EEC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420B77"/>
    <w:multiLevelType w:val="hybridMultilevel"/>
    <w:tmpl w:val="A6E411A4"/>
    <w:lvl w:ilvl="0" w:tplc="5E14A536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891908">
    <w:abstractNumId w:val="2"/>
  </w:num>
  <w:num w:numId="2" w16cid:durableId="1953247624">
    <w:abstractNumId w:val="0"/>
  </w:num>
  <w:num w:numId="3" w16cid:durableId="1612123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Mje3NLAwNDQ2MzBQ0lEKTi0uzszPAykwqgUAvJ+WjSwAAAA="/>
  </w:docVars>
  <w:rsids>
    <w:rsidRoot w:val="74A956E0"/>
    <w:rsid w:val="00002052"/>
    <w:rsid w:val="00012275"/>
    <w:rsid w:val="0006457B"/>
    <w:rsid w:val="00096412"/>
    <w:rsid w:val="000A0D73"/>
    <w:rsid w:val="000E6026"/>
    <w:rsid w:val="00104253"/>
    <w:rsid w:val="001340CC"/>
    <w:rsid w:val="001857D2"/>
    <w:rsid w:val="001B71F6"/>
    <w:rsid w:val="001C06BF"/>
    <w:rsid w:val="002038BA"/>
    <w:rsid w:val="00266A34"/>
    <w:rsid w:val="002906FB"/>
    <w:rsid w:val="002A47A7"/>
    <w:rsid w:val="00310C4E"/>
    <w:rsid w:val="00321254"/>
    <w:rsid w:val="003413CB"/>
    <w:rsid w:val="003638FE"/>
    <w:rsid w:val="003864D9"/>
    <w:rsid w:val="00390B25"/>
    <w:rsid w:val="003A144F"/>
    <w:rsid w:val="003B4291"/>
    <w:rsid w:val="003C3FAE"/>
    <w:rsid w:val="003E00D3"/>
    <w:rsid w:val="00457CDC"/>
    <w:rsid w:val="00476D01"/>
    <w:rsid w:val="004E22B7"/>
    <w:rsid w:val="004E5899"/>
    <w:rsid w:val="004E6486"/>
    <w:rsid w:val="004F260F"/>
    <w:rsid w:val="004F56D7"/>
    <w:rsid w:val="005A523C"/>
    <w:rsid w:val="005B7E26"/>
    <w:rsid w:val="005E1A01"/>
    <w:rsid w:val="006B2B06"/>
    <w:rsid w:val="006D6311"/>
    <w:rsid w:val="006F73CA"/>
    <w:rsid w:val="00703BFA"/>
    <w:rsid w:val="00730758"/>
    <w:rsid w:val="007536B7"/>
    <w:rsid w:val="0075516B"/>
    <w:rsid w:val="007B614A"/>
    <w:rsid w:val="00841C07"/>
    <w:rsid w:val="0084715B"/>
    <w:rsid w:val="008719FB"/>
    <w:rsid w:val="008821A7"/>
    <w:rsid w:val="008A29D3"/>
    <w:rsid w:val="00902EFC"/>
    <w:rsid w:val="009211FF"/>
    <w:rsid w:val="00934724"/>
    <w:rsid w:val="00941574"/>
    <w:rsid w:val="00967D02"/>
    <w:rsid w:val="00990477"/>
    <w:rsid w:val="009A20B5"/>
    <w:rsid w:val="009A475B"/>
    <w:rsid w:val="00A137F1"/>
    <w:rsid w:val="00A1567D"/>
    <w:rsid w:val="00A375A2"/>
    <w:rsid w:val="00A91B09"/>
    <w:rsid w:val="00AB7761"/>
    <w:rsid w:val="00AD0D26"/>
    <w:rsid w:val="00AF1CE4"/>
    <w:rsid w:val="00B0347E"/>
    <w:rsid w:val="00B246A9"/>
    <w:rsid w:val="00B3310E"/>
    <w:rsid w:val="00B37C14"/>
    <w:rsid w:val="00B4349F"/>
    <w:rsid w:val="00BA1545"/>
    <w:rsid w:val="00BA3B3B"/>
    <w:rsid w:val="00BC078C"/>
    <w:rsid w:val="00BC3A42"/>
    <w:rsid w:val="00C02B2E"/>
    <w:rsid w:val="00C27780"/>
    <w:rsid w:val="00C9667A"/>
    <w:rsid w:val="00CD26BD"/>
    <w:rsid w:val="00D2614F"/>
    <w:rsid w:val="00D671C0"/>
    <w:rsid w:val="00D77161"/>
    <w:rsid w:val="00D77183"/>
    <w:rsid w:val="00DC2826"/>
    <w:rsid w:val="00DE32F7"/>
    <w:rsid w:val="00E07476"/>
    <w:rsid w:val="00E11C35"/>
    <w:rsid w:val="00E25BEA"/>
    <w:rsid w:val="00E35866"/>
    <w:rsid w:val="00E66B52"/>
    <w:rsid w:val="00E721F8"/>
    <w:rsid w:val="00E80284"/>
    <w:rsid w:val="00E833DB"/>
    <w:rsid w:val="00E85AD0"/>
    <w:rsid w:val="00E92243"/>
    <w:rsid w:val="00EA7DA2"/>
    <w:rsid w:val="00F024FE"/>
    <w:rsid w:val="00FA0C17"/>
    <w:rsid w:val="00FA3218"/>
    <w:rsid w:val="00FA69B9"/>
    <w:rsid w:val="00FF41D3"/>
    <w:rsid w:val="2A703582"/>
    <w:rsid w:val="31122029"/>
    <w:rsid w:val="45FB777C"/>
    <w:rsid w:val="6EAF4A1A"/>
    <w:rsid w:val="74A9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A956E0"/>
  <w15:chartTrackingRefBased/>
  <w15:docId w15:val="{AD85C057-59A7-4063-92D6-5CE74AE8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CE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AF1CE4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AF1C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1CE4"/>
    <w:pPr>
      <w:tabs>
        <w:tab w:val="center" w:pos="4680"/>
        <w:tab w:val="right" w:pos="9360"/>
      </w:tabs>
      <w:spacing w:after="0" w:line="240" w:lineRule="auto"/>
    </w:pPr>
    <w:rPr>
      <w:rFonts w:ascii="Calibri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rsid w:val="00AF1CE4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F1CE4"/>
    <w:pPr>
      <w:tabs>
        <w:tab w:val="center" w:pos="4680"/>
        <w:tab w:val="right" w:pos="9360"/>
      </w:tabs>
      <w:spacing w:after="0" w:line="240" w:lineRule="auto"/>
    </w:pPr>
    <w:rPr>
      <w:rFonts w:ascii="Calibri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rsid w:val="00AF1CE4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3E0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0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0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0D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C078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821A7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9A475B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BA1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otr.sharepoint.com/:b:/r/sites/Council-Portal/Shared%20Documents/07%20IDEA%20Readiness%20Matrix%20.pdf?csf=1&amp;web=1&amp;e=P8bdf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otr.sharepoint.com/:w:/r/sites/Council-Portal/Shared%20Documents/06%20IDEA%20Strategic%20Imperatives%20Activity.docx?d=w798c5b74779e4afcbd570bb5cb012351&amp;csf=1&amp;web=1&amp;e=9eodQ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../04%20Taking%20Action%20on%20IDEA-%20A%20Council%20Questionnaire%20(1).doc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gotr.sharepoint.com/:x:/r/sites/Council-Portal/Shared%20Documents/FY24%20MAM%20Workbook%20for%20All%20Tiers.xlsx?d=w71f290b352ce43eca893f9fa6eef6dcd&amp;csf=1&amp;web=1&amp;e=bxe35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otr.sharepoint.com/:w:/r/sites/Council-Portal/Shared%20Documents/10%20IDEA%20Focus%20Group%20Interview%20Activity.docx?d=w14a2a899e23044ff8632269cb7cfc4dd&amp;csf=1&amp;web=1&amp;e=V6B0iH" TargetMode="External"/></Relationships>
</file>

<file path=word/theme/theme1.xml><?xml version="1.0" encoding="utf-8"?>
<a:theme xmlns:a="http://schemas.openxmlformats.org/drawingml/2006/main" name="Office Theme">
  <a:themeElements>
    <a:clrScheme name="GOTR Colors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C5299B"/>
      </a:accent1>
      <a:accent2>
        <a:srgbClr val="78BE20"/>
      </a:accent2>
      <a:accent3>
        <a:srgbClr val="FFB81C"/>
      </a:accent3>
      <a:accent4>
        <a:srgbClr val="00AB8E"/>
      </a:accent4>
      <a:accent5>
        <a:srgbClr val="470A68"/>
      </a:accent5>
      <a:accent6>
        <a:srgbClr val="88006B"/>
      </a:accent6>
      <a:hlink>
        <a:srgbClr val="B73B88"/>
      </a:hlink>
      <a:folHlink>
        <a:srgbClr val="E1540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A99556E4ACA4458D045F4951FB4C57" ma:contentTypeVersion="48" ma:contentTypeDescription="Create a new document." ma:contentTypeScope="" ma:versionID="88fee2b9ac2da6f86d8f2addafef38d7">
  <xsd:schema xmlns:xsd="http://www.w3.org/2001/XMLSchema" xmlns:xs="http://www.w3.org/2001/XMLSchema" xmlns:p="http://schemas.microsoft.com/office/2006/metadata/properties" xmlns:ns1="5827ed1b-b83f-484c-85a2-9afbd196fb74" xmlns:ns3="6ad7ced6-568a-4007-820b-328abb07e7a7" targetNamespace="http://schemas.microsoft.com/office/2006/metadata/properties" ma:root="true" ma:fieldsID="cb87cfc962196eee17d75bc70c0162cf" ns1:_="" ns3:_="">
    <xsd:import namespace="5827ed1b-b83f-484c-85a2-9afbd196fb74"/>
    <xsd:import namespace="6ad7ced6-568a-4007-820b-328abb07e7a7"/>
    <xsd:element name="properties">
      <xsd:complexType>
        <xsd:sequence>
          <xsd:element name="documentManagement">
            <xsd:complexType>
              <xsd:all>
                <xsd:element ref="ns1:Owner" minOccurs="0"/>
                <xsd:element ref="ns1:A" minOccurs="0"/>
                <xsd:element ref="ns1:B" minOccurs="0"/>
                <xsd:element ref="ns1:_x0043_" minOccurs="0"/>
                <xsd:element ref="ns1:ReviewGrade" minOccurs="0"/>
                <xsd:element ref="ns1:ReviewPeriod" minOccurs="0"/>
                <xsd:element ref="ns1:PublishtoIntranet" minOccurs="0"/>
                <xsd:element ref="ns1:Departments" minOccurs="0"/>
                <xsd:element ref="ns1:Categories" minOccurs="0"/>
                <xsd:element ref="ns1:Sections" minOccurs="0"/>
                <xsd:element ref="ns1:MediaServiceMetadata" minOccurs="0"/>
                <xsd:element ref="ns1:MediaServiceFastMetadata" minOccurs="0"/>
                <xsd:element ref="ns1:MediaServiceDateTaken" minOccurs="0"/>
                <xsd:element ref="ns1:MediaServiceAutoKeyPoints" minOccurs="0"/>
                <xsd:element ref="ns1:MediaServiceKeyPoints" minOccurs="0"/>
                <xsd:element ref="ns1:MediaServiceOCR" minOccurs="0"/>
                <xsd:element ref="ns1:MediaServiceGenerationTime" minOccurs="0"/>
                <xsd:element ref="ns1:MediaServiceEventHashCode" minOccurs="0"/>
                <xsd:element ref="ns3:SharedWithUsers" minOccurs="0"/>
                <xsd:element ref="ns3:SharedWithDetails" minOccurs="0"/>
                <xsd:element ref="ns1:f49c" minOccurs="0"/>
                <xsd:element ref="ns1:f2667404-129a-4949-81fd-b6b0d7fa8482CountryOrRegion" minOccurs="0"/>
                <xsd:element ref="ns1:f2667404-129a-4949-81fd-b6b0d7fa8482State" minOccurs="0"/>
                <xsd:element ref="ns1:f2667404-129a-4949-81fd-b6b0d7fa8482City" minOccurs="0"/>
                <xsd:element ref="ns1:f2667404-129a-4949-81fd-b6b0d7fa8482PostalCode" minOccurs="0"/>
                <xsd:element ref="ns1:f2667404-129a-4949-81fd-b6b0d7fa8482Street" minOccurs="0"/>
                <xsd:element ref="ns1:f2667404-129a-4949-81fd-b6b0d7fa8482GeoLoc" minOccurs="0"/>
                <xsd:element ref="ns1:f2667404-129a-4949-81fd-b6b0d7fa8482DispName" minOccurs="0"/>
                <xsd:element ref="ns1:alwz" minOccurs="0"/>
                <xsd:element ref="ns1:MediaLengthInSeconds" minOccurs="0"/>
                <xsd:element ref="ns1:MediaServiceLocation" minOccurs="0"/>
                <xsd:element ref="ns1:Date" minOccurs="0"/>
                <xsd:element ref="ns1:lcf76f155ced4ddcb4097134ff3c332f" minOccurs="0"/>
                <xsd:element ref="ns3:TaxCatchAll" minOccurs="0"/>
                <xsd:element ref="ns1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7ed1b-b83f-484c-85a2-9afbd196fb74" elementFormDefault="qualified">
    <xsd:import namespace="http://schemas.microsoft.com/office/2006/documentManagement/types"/>
    <xsd:import namespace="http://schemas.microsoft.com/office/infopath/2007/PartnerControls"/>
    <xsd:element name="Owner" ma:index="0" nillable="true" ma:displayName="Owner" ma:format="Dropdown" ma:list="UserInfo" ma:SharePointGroup="0" ma:internalName="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" ma:index="2" nillable="true" ma:displayName="Department" ma:format="Dropdown" ma:internalName="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Funding &amp; Partnerships"/>
                    <xsd:enumeration value="Human Resources"/>
                    <xsd:enumeration value="Home Page"/>
                    <xsd:enumeration value="Marketing &amp; PR"/>
                    <xsd:enumeration value="Merchandise"/>
                    <xsd:enumeration value="Operations"/>
                    <xsd:enumeration value="Org Info"/>
                    <xsd:enumeration value="Policy &amp; Risk"/>
                    <xsd:enumeration value="Programming"/>
                  </xsd:restriction>
                </xsd:simpleType>
              </xsd:element>
            </xsd:sequence>
          </xsd:extension>
        </xsd:complexContent>
      </xsd:complexType>
    </xsd:element>
    <xsd:element name="B" ma:index="3" nillable="true" ma:displayName="Category" ma:format="Dropdown" ma:internalName="B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5K Merchandise"/>
                    <xsd:enumeration value="Access &amp; Inclusion Statement"/>
                    <xsd:enumeration value="Advocacy"/>
                    <xsd:enumeration value="Board of Directors"/>
                    <xsd:enumeration value="Boy Programming"/>
                    <xsd:enumeration value="Brand Standards"/>
                    <xsd:enumeration value="Bulk Order"/>
                    <xsd:enumeration value="Camp GOTR"/>
                    <xsd:enumeration value="Camp GOTR Merchandise"/>
                    <xsd:enumeration value="Campaigns"/>
                    <xsd:enumeration value="Coach Recruitment"/>
                    <xsd:enumeration value="Coaches"/>
                    <xsd:enumeration value="Communications"/>
                    <xsd:enumeration value="Copycats &amp; Intellectual Property"/>
                    <xsd:enumeration value="Coronavirus Resources"/>
                    <xsd:enumeration value="Corporate Partners"/>
                    <xsd:enumeration value="Council Change Forms"/>
                    <xsd:enumeration value="Council Directories &amp; Tiers"/>
                    <xsd:enumeration value="Crisis Management &amp; Communications"/>
                    <xsd:enumeration value="Curriculum Ordering"/>
                    <xsd:enumeration value="Cybersecurity"/>
                    <xsd:enumeration value="Disability Inclusion"/>
                    <xsd:enumeration value="Evaluation"/>
                    <xsd:enumeration value="Events"/>
                    <xsd:enumeration value="Fall 2020 Programming"/>
                    <xsd:enumeration value="Fall 2021 Programming"/>
                    <xsd:enumeration value="Fees"/>
                    <xsd:enumeration value="Finance"/>
                    <xsd:enumeration value="Girls on the Run"/>
                    <xsd:enumeration value="Girls on the Run 5K"/>
                    <xsd:enumeration value="GOTR at Home"/>
                    <xsd:enumeration value="GOTR for Grown Ups"/>
                    <xsd:enumeration value="Grants"/>
                    <xsd:enumeration value="Heart &amp; Sole"/>
                    <xsd:enumeration value="Hello, Superstar!"/>
                    <xsd:enumeration value="Inclusion, Diversity, Equity &amp; Access"/>
                    <xsd:enumeration value="Individual Donors"/>
                    <xsd:enumeration value="Insurance Information"/>
                    <xsd:enumeration value="Issue Briefs"/>
                    <xsd:enumeration value="Legal"/>
                    <xsd:enumeration value="Local Sponsors"/>
                    <xsd:enumeration value="Logos"/>
                    <xsd:enumeration value="Materials &amp; Templates"/>
                    <xsd:enumeration value="Media"/>
                    <xsd:enumeration value="Merchandise Calendar"/>
                    <xsd:enumeration value="Merchandise Guide"/>
                    <xsd:enumeration value="Mission Advancement"/>
                    <xsd:enumeration value="National Partners"/>
                    <xsd:enumeration value="News Media"/>
                    <xsd:enumeration value="Nonprofit Risk Management Center"/>
                    <xsd:enumeration value="Organization Updates"/>
                    <xsd:enumeration value="Policies"/>
                    <xsd:enumeration value="Power Up Summer Pilot"/>
                    <xsd:enumeration value="Program Management"/>
                    <xsd:enumeration value="Program Shirts"/>
                    <xsd:enumeration value="Reporting &amp; KPIs"/>
                    <xsd:enumeration value="Resource Roundup"/>
                    <xsd:enumeration value="Site Recruitment"/>
                    <xsd:enumeration value="Social Media"/>
                    <xsd:enumeration value="SoleMates"/>
                    <xsd:enumeration value="Sponsors &amp; Partners"/>
                    <xsd:enumeration value="Staff"/>
                    <xsd:enumeration value="Tech Tools"/>
                    <xsd:enumeration value="Training &amp; Development"/>
                    <xsd:enumeration value="Translated Materials"/>
                    <xsd:enumeration value="Unstoppable Us"/>
                    <xsd:enumeration value="Videos"/>
                    <xsd:enumeration value="Volunteer"/>
                    <xsd:enumeration value="Waiver"/>
                    <xsd:enumeration value="Webinar Decks"/>
                    <xsd:enumeration value="Websites"/>
                    <xsd:enumeration value="Wellness"/>
                  </xsd:restriction>
                </xsd:simpleType>
              </xsd:element>
            </xsd:sequence>
          </xsd:extension>
        </xsd:complexContent>
      </xsd:complexType>
    </xsd:element>
    <xsd:element name="_x0043_" ma:index="4" nillable="true" ma:displayName="Subcategory" ma:format="Dropdown" ma:internalName="_x0043_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2022"/>
                    <xsd:enumeration value="2022- November"/>
                    <xsd:enumeration value="2023"/>
                    <xsd:enumeration value="2023- April"/>
                    <xsd:enumeration value="2023- October"/>
                    <xsd:enumeration value="2023- January"/>
                    <xsd:enumeration value="5K"/>
                    <xsd:enumeration value="5K Annual"/>
                    <xsd:enumeration value="Activation &amp; Accountability"/>
                    <xsd:enumeration value="Addendums"/>
                    <xsd:enumeration value="Adidas"/>
                    <xsd:enumeration value="AFS"/>
                    <xsd:enumeration value="Alternative Delivery"/>
                    <xsd:enumeration value="Always"/>
                    <xsd:enumeration value="Amazon"/>
                    <xsd:enumeration value="Anniversary"/>
                    <xsd:enumeration value="Annual Reports"/>
                    <xsd:enumeration value="Appeals"/>
                    <xsd:enumeration value="BAND"/>
                    <xsd:enumeration value="Board Descriptions"/>
                    <xsd:enumeration value="Board Fundraising"/>
                    <xsd:enumeration value="Board Member Resources"/>
                    <xsd:enumeration value="Board P2P"/>
                    <xsd:enumeration value="Camp GOTR"/>
                    <xsd:enumeration value="Camp GOTR Coach Training"/>
                    <xsd:enumeration value="Camp GOTR Planning"/>
                    <xsd:enumeration value="Camp GOTR Email Templates"/>
                    <xsd:enumeration value="Campaigns"/>
                    <xsd:enumeration value="Canva"/>
                    <xsd:enumeration value="Caribou Coffee"/>
                    <xsd:enumeration value="Celebrating Success"/>
                    <xsd:enumeration value="Certificates"/>
                    <xsd:enumeration value="Cigna"/>
                    <xsd:enumeration value="CLI Hiring"/>
                    <xsd:enumeration value="Coach and Adult Engagement"/>
                    <xsd:enumeration value="Coach Ambassadors"/>
                    <xsd:enumeration value="Coach Recruitment"/>
                    <xsd:enumeration value="Coach Training and Support"/>
                    <xsd:enumeration value="Communications"/>
                    <xsd:enumeration value="Communication Templates"/>
                    <xsd:enumeration value="Confidentiality &amp; Covenant"/>
                    <xsd:enumeration value="Continuing Education Credits"/>
                    <xsd:enumeration value="Council2Council Resources"/>
                    <xsd:enumeration value="Council Fundraising Opportunities"/>
                    <xsd:enumeration value="Council Grant Resources"/>
                    <xsd:enumeration value="Council Management"/>
                    <xsd:enumeration value="Council Planning Examples"/>
                    <xsd:enumeration value="Creating a Culture of Philanthropy"/>
                    <xsd:enumeration value="CSA"/>
                    <xsd:enumeration value="Curriculum"/>
                    <xsd:enumeration value="Curriculum Transition"/>
                    <xsd:enumeration value="Delivery"/>
                    <xsd:enumeration value="Delivery and Curriculum"/>
                    <xsd:enumeration value="Design Elements"/>
                    <xsd:enumeration value="Directories &amp; Officers"/>
                    <xsd:enumeration value="Donor EOY Giving Full"/>
                    <xsd:enumeration value="Donor Stewardship and Retention"/>
                    <xsd:enumeration value="Email Headers and Footers"/>
                    <xsd:enumeration value="End of Year Giving- Current"/>
                    <xsd:enumeration value="End of Year Giving- Previous Years"/>
                    <xsd:enumeration value="EUFC"/>
                    <xsd:enumeration value="Evaluation Reports"/>
                    <xsd:enumeration value="Evaluation Tools"/>
                    <xsd:enumeration value="Every Kid Sports Pass"/>
                    <xsd:enumeration value="Facilitate the Returning Coach Kick-Off"/>
                    <xsd:enumeration value="Fall"/>
                    <xsd:enumeration value="Fonts"/>
                    <xsd:enumeration value="Fundraising at the 5K"/>
                    <xsd:enumeration value="Gamma Phi Beta"/>
                    <xsd:enumeration value="Girl Recruitment"/>
                    <xsd:enumeration value="Girl Screening"/>
                    <xsd:enumeration value="Girls on the Run"/>
                    <xsd:enumeration value="Girls on the Run Horizontal Logo"/>
                    <xsd:enumeration value="Girls on the Run Primary Logos"/>
                    <xsd:enumeration value="Girls on the Run Secondary Logos"/>
                    <xsd:enumeration value="Girls on the Run Wordmark"/>
                    <xsd:enumeration value="GLA"/>
                    <xsd:enumeration value="GOTR 501c3"/>
                    <xsd:enumeration value="GOTR at Home"/>
                    <xsd:enumeration value="GOTR Videos"/>
                    <xsd:enumeration value="Gourdys"/>
                    <xsd:enumeration value="Grant Management Resources"/>
                    <xsd:enumeration value="Grant Reporting &amp; Presentation Templates"/>
                    <xsd:enumeration value="Guidelines, Tips &amp; Best Practices"/>
                    <xsd:enumeration value="Grown Up Guides"/>
                    <xsd:enumeration value="H&amp;S Logos"/>
                    <xsd:enumeration value="H&amp;S Videos"/>
                    <xsd:enumeration value="Hello, Superstar!"/>
                    <xsd:enumeration value="Hiring"/>
                    <xsd:enumeration value="IDEA Resources"/>
                    <xsd:enumeration value="IDEA Social Media"/>
                    <xsd:enumeration value="IDEA Strategic Planning"/>
                    <xsd:enumeration value="Instagram Highlights"/>
                    <xsd:enumeration value="Interview Prep"/>
                    <xsd:enumeration value="IWD"/>
                    <xsd:enumeration value="Job Descriptions"/>
                    <xsd:enumeration value="Junior Coach Marketing &amp; Comm."/>
                    <xsd:enumeration value="Junior Coach Program and Delivery"/>
                    <xsd:enumeration value="Junior Coach Recruitment"/>
                    <xsd:enumeration value="Justice"/>
                    <xsd:enumeration value="Learning Goals"/>
                    <xsd:enumeration value="Learn Dream"/>
                    <xsd:enumeration value="Liability Insurance"/>
                    <xsd:enumeration value="Licensing"/>
                    <xsd:enumeration value="Living Our Values Council Grant"/>
                    <xsd:enumeration value="Local Sponsors"/>
                    <xsd:enumeration value="Logo Guidelines"/>
                    <xsd:enumeration value="Logos and Branding"/>
                    <xsd:enumeration value="Longitudinal Study"/>
                    <xsd:enumeration value="LPB"/>
                    <xsd:enumeration value="LunaFest"/>
                    <xsd:enumeration value="Lunchin"/>
                    <xsd:enumeration value="MAM"/>
                    <xsd:enumeration value="MAM Planning"/>
                    <xsd:enumeration value="MAM Spreadsheets"/>
                    <xsd:enumeration value="Marketing and Communications"/>
                    <xsd:enumeration value="Marketing Campaigns"/>
                    <xsd:enumeration value="Materials"/>
                    <xsd:enumeration value="National Averages"/>
                    <xsd:enumeration value="National Coach Training"/>
                    <xsd:enumeration value="National Partner Logos"/>
                    <xsd:enumeration value="National SoleMates Team"/>
                    <xsd:enumeration value="NCT - CEU"/>
                    <xsd:enumeration value="NCT 2.0"/>
                    <xsd:enumeration value="NetSuite"/>
                    <xsd:enumeration value="News Media"/>
                    <xsd:enumeration value="NFP"/>
                    <xsd:enumeration value="Offboarding"/>
                    <xsd:enumeration value="Onboarding"/>
                    <xsd:enumeration value="P2P"/>
                    <xsd:enumeration value="Participant Experience"/>
                    <xsd:enumeration value="Participant Registration"/>
                    <xsd:enumeration value="Performance Management"/>
                    <xsd:enumeration value="Photography"/>
                    <xsd:enumeration value="Plan and Prepare for Returning Coach Kick-Off"/>
                    <xsd:enumeration value="Planning"/>
                    <xsd:enumeration value="Policies"/>
                    <xsd:enumeration value="PowerPoint Templates"/>
                    <xsd:enumeration value="Printed Curriculum"/>
                    <xsd:enumeration value="Program"/>
                    <xsd:enumeration value="Program Materials"/>
                    <xsd:enumeration value="Program Planning"/>
                    <xsd:enumeration value="Program Shirts"/>
                    <xsd:enumeration value="Program Structure"/>
                    <xsd:enumeration value="Program Volunteer"/>
                    <xsd:enumeration value="Promo Videos"/>
                    <xsd:enumeration value="Promotional Materials"/>
                    <xsd:enumeration value="Proud Supporter"/>
                    <xsd:enumeration value="RacePlanner - Attendance App"/>
                    <xsd:enumeration value="RacePlanner - Email"/>
                    <xsd:enumeration value="RacePlanner - Software"/>
                    <xsd:enumeration value="RacePlanner - Text"/>
                    <xsd:enumeration value="Recruitment"/>
                    <xsd:enumeration value="Reports"/>
                    <xsd:enumeration value="Reporting General Documents"/>
                    <xsd:enumeration value="Reporting Instructions"/>
                    <xsd:enumeration value="Reporting Templates"/>
                    <xsd:enumeration value="Reporting Templates and Worksheets"/>
                    <xsd:enumeration value="Residential Sites"/>
                    <xsd:enumeration value="Risk Management"/>
                    <xsd:enumeration value="Rite Aid"/>
                    <xsd:enumeration value="Safety"/>
                    <xsd:enumeration value="Salary and Compensation"/>
                    <xsd:enumeration value="Sample Grant Application Components"/>
                    <xsd:enumeration value="Sample Grant Applications"/>
                    <xsd:enumeration value="Sample Grant Language"/>
                    <xsd:enumeration value="Seasonal Reporting"/>
                    <xsd:enumeration value="Site Management"/>
                    <xsd:enumeration value="Site Recruitment"/>
                    <xsd:enumeration value="Sites"/>
                    <xsd:enumeration value="Small Group Facilitator Training"/>
                    <xsd:enumeration value="Social Media"/>
                    <xsd:enumeration value="Social Media Toolkits"/>
                    <xsd:enumeration value="Solemates"/>
                    <xsd:enumeration value="Sponsorship Decks"/>
                    <xsd:enumeration value="Sponsor Stewardship"/>
                    <xsd:enumeration value="Spring"/>
                    <xsd:enumeration value="Stewardship"/>
                    <xsd:enumeration value="Summit"/>
                    <xsd:enumeration value="Summit 22 Presentations"/>
                    <xsd:enumeration value="Susan Crown Exchange"/>
                    <xsd:enumeration value="Technology"/>
                    <xsd:enumeration value="Tech Tools How to Guides"/>
                    <xsd:enumeration value="Templates"/>
                    <xsd:enumeration value="Territory Changes"/>
                    <xsd:enumeration value="Thirty-One Gifts"/>
                    <xsd:enumeration value="Unstoppable Us"/>
                    <xsd:enumeration value="Unstoppable Us - Gratitude Gifts"/>
                    <xsd:enumeration value="Virtual 5K - Planning"/>
                    <xsd:enumeration value="Virtual Backgrounds"/>
                    <xsd:enumeration value="Virtual Events"/>
                    <xsd:enumeration value="Volunteer Management"/>
                    <xsd:enumeration value="Wall Cling Artwork"/>
                    <xsd:enumeration value="Wealth Screening"/>
                    <xsd:enumeration value="Website Transition"/>
                    <xsd:enumeration value="Websites"/>
                    <xsd:enumeration value="Gender"/>
                  </xsd:restriction>
                </xsd:simpleType>
              </xsd:element>
            </xsd:sequence>
          </xsd:extension>
        </xsd:complexContent>
      </xsd:complexType>
    </xsd:element>
    <xsd:element name="ReviewGrade" ma:index="5" nillable="true" ma:displayName="Review Grade" ma:format="Dropdown" ma:indexed="true" ma:internalName="ReviewGrade">
      <xsd:simpleType>
        <xsd:restriction base="dms:Choice">
          <xsd:enumeration value="1 - Acceptable"/>
          <xsd:enumeration value="2 - Minor Edits"/>
          <xsd:enumeration value="3 - Major Edits/Review"/>
          <xsd:enumeration value="4 - Remove"/>
          <xsd:enumeration value="5 - Removed"/>
        </xsd:restriction>
      </xsd:simpleType>
    </xsd:element>
    <xsd:element name="ReviewPeriod" ma:index="6" nillable="true" ma:displayName="Review Period" ma:format="DateOnly" ma:hidden="true" ma:internalName="ReviewPeriod" ma:readOnly="false">
      <xsd:simpleType>
        <xsd:restriction base="dms:DateTime"/>
      </xsd:simpleType>
    </xsd:element>
    <xsd:element name="PublishtoIntranet" ma:index="8" nillable="true" ma:displayName="Publish to Intranet" ma:format="DateOnly" ma:hidden="true" ma:internalName="PublishtoIntranet" ma:readOnly="false">
      <xsd:simpleType>
        <xsd:restriction base="dms:DateTime"/>
      </xsd:simpleType>
    </xsd:element>
    <xsd:element name="Departments" ma:index="9" nillable="true" ma:displayName="Z-Departments" ma:description="OLD" ma:format="Dropdown" ma:hidden="true" ma:internalName="Departments" ma:readOnly="false">
      <xsd:simpleType>
        <xsd:restriction base="dms:Choice">
          <xsd:enumeration value="GOTR Operations"/>
          <xsd:enumeration value="Programming &amp; Evaluation"/>
          <xsd:enumeration value="Fundraising &amp; Partnerships"/>
          <xsd:enumeration value="Marketing &amp; Communications"/>
          <xsd:enumeration value="Professional Development"/>
        </xsd:restriction>
      </xsd:simpleType>
    </xsd:element>
    <xsd:element name="Categories" ma:index="10" nillable="true" ma:displayName="Z-Categories" ma:description="OLD" ma:format="Dropdown" ma:hidden="true" ma:internalName="Categories" ma:readOnly="false">
      <xsd:simpleType>
        <xsd:restriction base="dms:Choice">
          <xsd:enumeration value="Access and Inclusion Statement"/>
          <xsd:enumeration value="Annual Report"/>
          <xsd:enumeration value="Board Member Training"/>
          <xsd:enumeration value="Board of Directors"/>
          <xsd:enumeration value="Camp GOTR"/>
          <xsd:enumeration value="Campaigns"/>
          <xsd:enumeration value="Communications"/>
          <xsd:enumeration value="Council Management"/>
          <xsd:enumeration value="Disability Inclusion"/>
          <xsd:enumeration value="Discount Offers"/>
          <xsd:enumeration value="Evaluation"/>
          <xsd:enumeration value="Events"/>
          <xsd:enumeration value="Fall 2020 Programming"/>
          <xsd:enumeration value="Girls on the Run 5K"/>
          <xsd:enumeration value="Grants"/>
          <xsd:enumeration value="Heart &amp; Sole"/>
          <xsd:enumeration value="Human Resources"/>
          <xsd:enumeration value="Individual Donors"/>
          <xsd:enumeration value="Logos"/>
          <xsd:enumeration value="Materials"/>
          <xsd:enumeration value="Merchandise"/>
          <xsd:enumeration value="Program Delivery"/>
          <xsd:enumeration value="Program Management"/>
          <xsd:enumeration value="Reporting"/>
          <xsd:enumeration value="Risk Management"/>
          <xsd:enumeration value="SoleMates"/>
          <xsd:enumeration value="Sponsors and Partners"/>
          <xsd:enumeration value="Technology Tools"/>
          <xsd:enumeration value="Unstoppable Us"/>
          <xsd:enumeration value="Verbiage"/>
          <xsd:enumeration value="Videos"/>
          <xsd:enumeration value="GOTR at Home"/>
        </xsd:restriction>
      </xsd:simpleType>
    </xsd:element>
    <xsd:element name="Sections" ma:index="11" nillable="true" ma:displayName="Z-Sections" ma:description="OLD" ma:format="Dropdown" ma:hidden="true" ma:internalName="Sect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2019 Merchandise Calendar"/>
                    <xsd:enumeration value="5 Must-Do's for GOTR Board Fundraising"/>
                    <xsd:enumeration value="5K Merchandise"/>
                    <xsd:enumeration value="5K Risk Management"/>
                    <xsd:enumeration value="Advocacy, Boy Programming and Title IX"/>
                    <xsd:enumeration value="Annual Report"/>
                    <xsd:enumeration value="Board Fundraising"/>
                    <xsd:enumeration value="Board Relations Overview"/>
                    <xsd:enumeration value="Camp GOTR Merchandise"/>
                    <xsd:enumeration value="Campaigns"/>
                    <xsd:enumeration value="Coach &amp; Adult Engagement"/>
                    <xsd:enumeration value="Coach &amp; Girl Recruitment"/>
                    <xsd:enumeration value="Coach Ambassadors"/>
                    <xsd:enumeration value="Coach Recruitment"/>
                    <xsd:enumeration value="Coach Training &amp; Support"/>
                    <xsd:enumeration value="Communications"/>
                    <xsd:enumeration value="Copycats and Intellectual Property"/>
                    <xsd:enumeration value="Council Change Forms"/>
                    <xsd:enumeration value="Council Directories and Tiers Information"/>
                    <xsd:enumeration value="Council Fundraising Opportunities"/>
                    <xsd:enumeration value="Council Sustainability"/>
                    <xsd:enumeration value="Crisis Communications"/>
                    <xsd:enumeration value="Crisis Management"/>
                    <xsd:enumeration value="Curriculum"/>
                    <xsd:enumeration value="Delivering a Quality Program"/>
                    <xsd:enumeration value="Delivery &amp; Curriculum"/>
                    <xsd:enumeration value="Delivery Options"/>
                    <xsd:enumeration value="Donor Stewardship and Retention"/>
                    <xsd:enumeration value="End of Year Giving"/>
                    <xsd:enumeration value="Evaluation Reports"/>
                    <xsd:enumeration value="Evaluation Tools"/>
                    <xsd:enumeration value="Events"/>
                    <xsd:enumeration value="Finance, Accounting and Planning"/>
                    <xsd:enumeration value="Fundraising at the 5K"/>
                    <xsd:enumeration value="Girls on the Run 5K"/>
                    <xsd:enumeration value="Grant Resources"/>
                    <xsd:enumeration value="GrantStation Access"/>
                    <xsd:enumeration value="HQ Info and Operations Manual"/>
                    <xsd:enumeration value="Insurance Information"/>
                    <xsd:enumeration value="Key Performance Indicators (KPIs)"/>
                    <xsd:enumeration value="Living Our Values Council Grant"/>
                    <xsd:enumeration value="Local Sponsors"/>
                    <xsd:enumeration value="Logos"/>
                    <xsd:enumeration value="Logos &amp; Graphics"/>
                    <xsd:enumeration value="Logos and Branding"/>
                    <xsd:enumeration value="Longitudinal Study Resources"/>
                    <xsd:enumeration value="Marketing &amp; Communications"/>
                    <xsd:enumeration value="Materials"/>
                    <xsd:enumeration value="Merchandise Policy and Guide"/>
                    <xsd:enumeration value="National Averages"/>
                    <xsd:enumeration value="National Partner Logos"/>
                    <xsd:enumeration value="NCT - CEU"/>
                    <xsd:enumeration value="News Media"/>
                    <xsd:enumeration value="Non-Profit Risk Management Center"/>
                    <xsd:enumeration value="Organizational Strategic Review"/>
                    <xsd:enumeration value="Participant Registration"/>
                    <xsd:enumeration value="Planning"/>
                    <xsd:enumeration value="Policies"/>
                    <xsd:enumeration value="Policy Manuals"/>
                    <xsd:enumeration value="Program Planning"/>
                    <xsd:enumeration value="Program Shirts"/>
                    <xsd:enumeration value="Program Structure"/>
                    <xsd:enumeration value="Recruitment"/>
                    <xsd:enumeration value="Research/Evaluation Projects"/>
                    <xsd:enumeration value="Risk Management and Council Operations for GOTR Council Boards"/>
                    <xsd:enumeration value="Seasonal Reporting"/>
                    <xsd:enumeration value="Site, Coach &amp; Girl Recruitment"/>
                    <xsd:enumeration value="Site &amp; Girl Recruitment"/>
                    <xsd:enumeration value="Site Management"/>
                    <xsd:enumeration value="SoleMate and Donor Stewardship"/>
                    <xsd:enumeration value="Social Media"/>
                    <xsd:enumeration value="Staff"/>
                    <xsd:enumeration value="State of GOTR Council Boards"/>
                    <xsd:enumeration value="Trend Reports"/>
                    <xsd:enumeration value="Videos"/>
                    <xsd:enumeration value="Volunteer Management"/>
                    <xsd:enumeration value="Volunteers"/>
                    <xsd:enumeration value="Waivers"/>
                    <xsd:enumeration value="Website"/>
                    <xsd:enumeration value="Welcome to Girls on the Run: An Overview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2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f49c" ma:index="28" nillable="true" ma:displayName="Location" ma:hidden="true" ma:internalName="f49c" ma:readOnly="false">
      <xsd:simpleType>
        <xsd:restriction base="dms:Unknown"/>
      </xsd:simpleType>
    </xsd:element>
    <xsd:element name="f2667404-129a-4949-81fd-b6b0d7fa8482CountryOrRegion" ma:index="29" nillable="true" ma:displayName="Location: Country/Region" ma:hidden="true" ma:internalName="CountryOrRegion" ma:readOnly="true">
      <xsd:simpleType>
        <xsd:restriction base="dms:Text"/>
      </xsd:simpleType>
    </xsd:element>
    <xsd:element name="f2667404-129a-4949-81fd-b6b0d7fa8482State" ma:index="30" nillable="true" ma:displayName="Location: State" ma:hidden="true" ma:internalName="State" ma:readOnly="true">
      <xsd:simpleType>
        <xsd:restriction base="dms:Text"/>
      </xsd:simpleType>
    </xsd:element>
    <xsd:element name="f2667404-129a-4949-81fd-b6b0d7fa8482City" ma:index="31" nillable="true" ma:displayName="Location: City" ma:hidden="true" ma:internalName="City" ma:readOnly="true">
      <xsd:simpleType>
        <xsd:restriction base="dms:Text"/>
      </xsd:simpleType>
    </xsd:element>
    <xsd:element name="f2667404-129a-4949-81fd-b6b0d7fa8482PostalCode" ma:index="32" nillable="true" ma:displayName="Location: Postal Code" ma:hidden="true" ma:internalName="PostalCode" ma:readOnly="true">
      <xsd:simpleType>
        <xsd:restriction base="dms:Text"/>
      </xsd:simpleType>
    </xsd:element>
    <xsd:element name="f2667404-129a-4949-81fd-b6b0d7fa8482Street" ma:index="33" nillable="true" ma:displayName="Location: Street" ma:hidden="true" ma:internalName="Street" ma:readOnly="true">
      <xsd:simpleType>
        <xsd:restriction base="dms:Text"/>
      </xsd:simpleType>
    </xsd:element>
    <xsd:element name="f2667404-129a-4949-81fd-b6b0d7fa8482GeoLoc" ma:index="34" nillable="true" ma:displayName="Location: Coordinates" ma:hidden="true" ma:internalName="GeoLoc" ma:readOnly="true">
      <xsd:simpleType>
        <xsd:restriction base="dms:Unknown"/>
      </xsd:simpleType>
    </xsd:element>
    <xsd:element name="f2667404-129a-4949-81fd-b6b0d7fa8482DispName" ma:index="35" nillable="true" ma:displayName="Location: Name" ma:hidden="true" ma:internalName="DispName" ma:readOnly="true">
      <xsd:simpleType>
        <xsd:restriction base="dms:Text"/>
      </xsd:simpleType>
    </xsd:element>
    <xsd:element name="alwz" ma:index="36" nillable="true" ma:displayName="Person or Group" ma:hidden="true" ma:list="UserInfo" ma:internalName="alwz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Date" ma:index="39" nillable="true" ma:displayName="Date" ma:format="DateOnly" ma:internalName="Date">
      <xsd:simpleType>
        <xsd:restriction base="dms:DateTime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7c481dc5-db58-464b-ba2e-415fc2e447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7ced6-568a-4007-820b-328abb07e7a7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43" nillable="true" ma:displayName="Taxonomy Catch All Column" ma:hidden="true" ma:list="{23e38ef9-f9c4-48e5-8c94-2aa4040f6f77}" ma:internalName="TaxCatchAll" ma:showField="CatchAllData" ma:web="6ad7ced6-568a-4007-820b-328abb07e7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27ed1b-b83f-484c-85a2-9afbd196fb74">
      <Terms xmlns="http://schemas.microsoft.com/office/infopath/2007/PartnerControls"/>
    </lcf76f155ced4ddcb4097134ff3c332f>
    <TaxCatchAll xmlns="6ad7ced6-568a-4007-820b-328abb07e7a7" xsi:nil="true"/>
    <alwz xmlns="5827ed1b-b83f-484c-85a2-9afbd196fb74">
      <UserInfo>
        <DisplayName/>
        <AccountId xsi:nil="true"/>
        <AccountType/>
      </UserInfo>
    </alwz>
    <Sections xmlns="5827ed1b-b83f-484c-85a2-9afbd196fb74" xsi:nil="true"/>
    <Date xmlns="5827ed1b-b83f-484c-85a2-9afbd196fb74" xsi:nil="true"/>
    <Categories xmlns="5827ed1b-b83f-484c-85a2-9afbd196fb74" xsi:nil="true"/>
    <PublishtoIntranet xmlns="5827ed1b-b83f-484c-85a2-9afbd196fb74" xsi:nil="true"/>
    <ReviewGrade xmlns="5827ed1b-b83f-484c-85a2-9afbd196fb74">1 - Acceptable</ReviewGrade>
    <Departments xmlns="5827ed1b-b83f-484c-85a2-9afbd196fb74" xsi:nil="true"/>
    <_x0043_ xmlns="5827ed1b-b83f-484c-85a2-9afbd196fb74">
      <Value>MAM Planning</Value>
    </_x0043_>
    <ReviewPeriod xmlns="5827ed1b-b83f-484c-85a2-9afbd196fb74" xsi:nil="true"/>
    <A xmlns="5827ed1b-b83f-484c-85a2-9afbd196fb74">
      <Value>Operations</Value>
    </A>
    <B xmlns="5827ed1b-b83f-484c-85a2-9afbd196fb74">
      <Value>Reporting &amp; KPIs</Value>
    </B>
    <Owner xmlns="5827ed1b-b83f-484c-85a2-9afbd196fb74">
      <UserInfo>
        <DisplayName>i:0#.f|membership|johara@girlsontherun.org</DisplayName>
        <AccountId>45</AccountId>
        <AccountType/>
      </UserInfo>
    </Owner>
    <f49c xmlns="5827ed1b-b83f-484c-85a2-9afbd196fb74" xsi:nil="true"/>
  </documentManagement>
</p:properties>
</file>

<file path=customXml/itemProps1.xml><?xml version="1.0" encoding="utf-8"?>
<ds:datastoreItem xmlns:ds="http://schemas.openxmlformats.org/officeDocument/2006/customXml" ds:itemID="{2F495D6B-DA2B-4CFA-9007-270D2B94C6D1}"/>
</file>

<file path=customXml/itemProps2.xml><?xml version="1.0" encoding="utf-8"?>
<ds:datastoreItem xmlns:ds="http://schemas.openxmlformats.org/officeDocument/2006/customXml" ds:itemID="{DE15DF8C-7032-4578-9892-25F3E531EF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D6E1A-A4CB-4A45-A02C-8ECC2AE4CF09}">
  <ds:schemaRefs>
    <ds:schemaRef ds:uri="http://schemas.microsoft.com/office/2006/metadata/properties"/>
    <ds:schemaRef ds:uri="http://schemas.microsoft.com/office/infopath/2007/PartnerControls"/>
    <ds:schemaRef ds:uri="320a17e0-e4bb-4782-b53e-32d53f706f85"/>
    <ds:schemaRef ds:uri="a9f87391-0141-47be-87cf-10f62843bb8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74</Words>
  <Characters>2136</Characters>
  <Application>Microsoft Office Word</Application>
  <DocSecurity>0</DocSecurity>
  <Lines>17</Lines>
  <Paragraphs>5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lyn O'hara</dc:creator>
  <cp:keywords/>
  <dc:description/>
  <cp:lastModifiedBy>Jacklyn O'hara</cp:lastModifiedBy>
  <cp:revision>94</cp:revision>
  <dcterms:created xsi:type="dcterms:W3CDTF">2023-11-21T19:25:00Z</dcterms:created>
  <dcterms:modified xsi:type="dcterms:W3CDTF">2024-01-0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A99556E4ACA4458D045F4951FB4C57</vt:lpwstr>
  </property>
  <property fmtid="{D5CDD505-2E9C-101B-9397-08002B2CF9AE}" pid="3" name="MediaServiceImageTags">
    <vt:lpwstr/>
  </property>
  <property fmtid="{D5CDD505-2E9C-101B-9397-08002B2CF9AE}" pid="4" name="GrammarlyDocumentId">
    <vt:lpwstr>911b6ae7b5203b4aa7141dba0ddc79d0418dc5d37b630560656897c1425698bb</vt:lpwstr>
  </property>
</Properties>
</file>